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7FA7711C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0C1430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558ED11B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0C1430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0D7C27D0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0C1430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1D30503A" w14:textId="77777777" w:rsidR="00FC28C8" w:rsidRPr="001E2983" w:rsidRDefault="00FC28C8" w:rsidP="00FC28C8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FC28C8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4371E76F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C33D5D6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4699F4BB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FE2FC6" w14:textId="1A56D0F0" w:rsidR="0021061C" w:rsidRPr="00391BC5" w:rsidRDefault="00222921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degree with a thesis or project</w:t>
            </w:r>
          </w:p>
          <w:p w14:paraId="777B777F" w14:textId="4E982425" w:rsidR="0021061C" w:rsidRPr="00391BC5" w:rsidRDefault="00222921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in course system</w:t>
            </w:r>
          </w:p>
          <w:p w14:paraId="7784493E" w14:textId="47EFDE1A" w:rsidR="0021061C" w:rsidRPr="00391BC5" w:rsidRDefault="00222921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7320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  <w:p w14:paraId="66946EA9" w14:textId="77777777" w:rsidR="00162227" w:rsidRPr="00391BC5" w:rsidRDefault="00222921" w:rsidP="00162227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28705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2227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162227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62227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3E8D899C" w:rsidR="0021061C" w:rsidRPr="00391BC5" w:rsidRDefault="00222921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89534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bachelor's degre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391BC5" w:rsidRDefault="00222921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91BC5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391BC5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91BC5" w:rsidRDefault="00222921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91BC5" w:rsidRDefault="00222921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91BC5" w:rsidRDefault="00222921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74F920F5" w14:textId="52567318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222921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222921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655FBD11" w14:textId="77777777" w:rsidR="00182B7B" w:rsidRPr="002C3AC7" w:rsidRDefault="00182B7B" w:rsidP="00182B7B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8E6B243" w14:textId="77777777" w:rsidR="00182B7B" w:rsidRPr="008D185F" w:rsidRDefault="00182B7B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lastRenderedPageBreak/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22292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22292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22292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22292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39359A68" w:rsidR="008B3C91" w:rsidRPr="008D185F" w:rsidRDefault="000C1430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41A48" w14:textId="77777777" w:rsidR="00071DD2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Completion of a minimum of (180) credit hours (units) in higher education for Professional bachelor's degree or equivalent. </w:t>
            </w:r>
          </w:p>
          <w:p w14:paraId="29CA6260" w14:textId="09E1EAC0" w:rsidR="00054C88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r a minimum of (30) credit hours (units) for Master's or Professional Doctorate or equivalent.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 (units) of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work in addition to at least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6) credit hours (units) for thesis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for an academic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M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ster’s degree;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8D185F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222921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0DED43" w14:textId="74546389" w:rsidR="00071DD2" w:rsidRPr="00391BC5" w:rsidRDefault="00071DD2" w:rsidP="00E8106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 The study duration to</w:t>
            </w:r>
            <w:r w:rsidR="00E81069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requires six (6) years or more of full-time studying or its equivalent.</w:t>
            </w:r>
          </w:p>
          <w:p w14:paraId="0D9F4610" w14:textId="183CF8E3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The study duration</w:t>
            </w:r>
          </w:p>
          <w:p w14:paraId="324F80EC" w14:textId="77777777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o obtain the qualification</w:t>
            </w:r>
          </w:p>
          <w:p w14:paraId="214B8136" w14:textId="1B713E73" w:rsidR="00292FC1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at least two academic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222921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AA8E" w14:textId="2AA1F548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700 contact hours for Professional bachelor's degree or equivalent.</w:t>
            </w:r>
          </w:p>
          <w:p w14:paraId="09F7B680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6B0A183E" w14:textId="77777777" w:rsidR="006B7B51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450 contact hours for Master's or equivalent, and for Professional Doctorate or Equivalent.</w:t>
            </w:r>
          </w:p>
          <w:p w14:paraId="3DF94D48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28AA6993" w14:textId="0A9498CC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360 contact hours for Master's degree or equivalent with a thesis or projec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222921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5EAB2B" w14:textId="4405BD52" w:rsidR="00A1225B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2A995D43" w:rsidR="004841CE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8D185F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222921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64BC444" w14:textId="77777777" w:rsidR="00391BC5" w:rsidRDefault="00391BC5" w:rsidP="00391BC5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2" w:name="_Hlk138098512"/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3B51FD2" w14:textId="77777777" w:rsidR="00391BC5" w:rsidRDefault="00391BC5" w:rsidP="00391BC5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391BC5" w14:paraId="54BD5DE4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692A132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3EAFD7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9EC992F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391BC5" w14:paraId="7E5A389A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FC7C80B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E52547E" w14:textId="77777777" w:rsidR="00391BC5" w:rsidRDefault="00391BC5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780416A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391BC5" w14:paraId="6F60D4FF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63A5584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6EFA69B" w14:textId="77777777" w:rsidR="00391BC5" w:rsidRDefault="00391BC5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2D7799A" w14:textId="73114FF6" w:rsidR="00391BC5" w:rsidRDefault="00391BC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391BC5" w14:paraId="38413B8E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0D8227C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AFE5F6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D15CC09" w14:textId="7A357644" w:rsidR="00391BC5" w:rsidRDefault="00391BC5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23FE9540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9967899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9D6065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C87E23A" w14:textId="099A7BC4" w:rsidR="00AC3C88" w:rsidRDefault="00AC3C88" w:rsidP="00AC3C88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77E2DBCC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8B08B58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7DE99AB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1BA01C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02C4E11C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55171D44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2CA92CA" w14:textId="77777777" w:rsidR="00AC3C88" w:rsidRDefault="00AC3C88" w:rsidP="00AC3C88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606E4E7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7DEF8210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FC9349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5AB467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1283114" w14:textId="068AB88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409C9848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85D89AF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777FD47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9F696F" w14:textId="12D651AA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76839C6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8ACB3F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1A4242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F331A45" w14:textId="43079DD5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AC3C88" w14:paraId="16F4DEE5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2135B3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B9EC09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450485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7672A01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4B17B921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825FAD5" w14:textId="77777777" w:rsidR="00AC3C88" w:rsidRDefault="00AC3C88" w:rsidP="00AC3C88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14A109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0869A107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673CF8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3ECFA42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FDD5098" w14:textId="163EBB44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6AC2FE66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75339CC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DD200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5EB30FC" w14:textId="7FA2CCB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3C2CCFB9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A67A80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B66C78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76C2DFA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4000ABDC" w14:textId="315BD0E4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bookmarkEnd w:id="2"/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222921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222921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12"/>
      <w:footerReference w:type="default" r:id="rId13"/>
      <w:headerReference w:type="first" r:id="rId14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212698" w14:textId="77777777" w:rsidR="00222921" w:rsidRDefault="00222921" w:rsidP="00EE490F">
      <w:pPr>
        <w:spacing w:after="0" w:line="240" w:lineRule="auto"/>
      </w:pPr>
      <w:r>
        <w:separator/>
      </w:r>
    </w:p>
  </w:endnote>
  <w:endnote w:type="continuationSeparator" w:id="0">
    <w:p w14:paraId="4C3F481A" w14:textId="77777777" w:rsidR="00222921" w:rsidRDefault="0022292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BEC0A38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6521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1E807" w14:textId="77777777" w:rsidR="00222921" w:rsidRDefault="00222921" w:rsidP="00EE490F">
      <w:pPr>
        <w:spacing w:after="0" w:line="240" w:lineRule="auto"/>
      </w:pPr>
      <w:r>
        <w:separator/>
      </w:r>
    </w:p>
  </w:footnote>
  <w:footnote w:type="continuationSeparator" w:id="0">
    <w:p w14:paraId="2CCC0EB3" w14:textId="77777777" w:rsidR="00222921" w:rsidRDefault="0022292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69152256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13F6DF3C" w:rsidR="000263E2" w:rsidRDefault="00182B7B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46CA8D1" wp14:editId="0744034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DEC36A" wp14:editId="1D1B4B91">
              <wp:simplePos x="0" y="0"/>
              <wp:positionH relativeFrom="column">
                <wp:posOffset>2922880</wp:posOffset>
              </wp:positionH>
              <wp:positionV relativeFrom="paragraph">
                <wp:posOffset>-216186</wp:posOffset>
              </wp:positionV>
              <wp:extent cx="1057523" cy="628153"/>
              <wp:effectExtent l="0" t="0" r="9525" b="635"/>
              <wp:wrapNone/>
              <wp:docPr id="102075516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7523" cy="628153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0BF5FBAC" id="مستطيل 1" o:spid="_x0000_s1026" style="position:absolute;margin-left:230.15pt;margin-top:-17pt;width:83.25pt;height:4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36"/>
  </w:num>
  <w:num w:numId="3">
    <w:abstractNumId w:val="41"/>
  </w:num>
  <w:num w:numId="4">
    <w:abstractNumId w:val="45"/>
  </w:num>
  <w:num w:numId="5">
    <w:abstractNumId w:val="25"/>
  </w:num>
  <w:num w:numId="6">
    <w:abstractNumId w:val="43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5"/>
  </w:num>
  <w:num w:numId="16">
    <w:abstractNumId w:val="9"/>
  </w:num>
  <w:num w:numId="17">
    <w:abstractNumId w:val="23"/>
  </w:num>
  <w:num w:numId="18">
    <w:abstractNumId w:val="28"/>
  </w:num>
  <w:num w:numId="19">
    <w:abstractNumId w:val="39"/>
  </w:num>
  <w:num w:numId="20">
    <w:abstractNumId w:val="22"/>
  </w:num>
  <w:num w:numId="21">
    <w:abstractNumId w:val="31"/>
  </w:num>
  <w:num w:numId="22">
    <w:abstractNumId w:val="33"/>
  </w:num>
  <w:num w:numId="23">
    <w:abstractNumId w:val="42"/>
  </w:num>
  <w:num w:numId="24">
    <w:abstractNumId w:val="7"/>
  </w:num>
  <w:num w:numId="25">
    <w:abstractNumId w:val="26"/>
  </w:num>
  <w:num w:numId="26">
    <w:abstractNumId w:val="38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4"/>
  </w:num>
  <w:num w:numId="33">
    <w:abstractNumId w:val="16"/>
  </w:num>
  <w:num w:numId="34">
    <w:abstractNumId w:val="29"/>
  </w:num>
  <w:num w:numId="35">
    <w:abstractNumId w:val="34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7"/>
  </w:num>
  <w:num w:numId="45">
    <w:abstractNumId w:val="27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6521F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430"/>
    <w:rsid w:val="000C1F14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46E33"/>
    <w:rsid w:val="00151D3A"/>
    <w:rsid w:val="00162227"/>
    <w:rsid w:val="00163511"/>
    <w:rsid w:val="00170319"/>
    <w:rsid w:val="00170BB1"/>
    <w:rsid w:val="00173081"/>
    <w:rsid w:val="00182B7B"/>
    <w:rsid w:val="00183EE5"/>
    <w:rsid w:val="001855D7"/>
    <w:rsid w:val="001962E5"/>
    <w:rsid w:val="001A2026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07723"/>
    <w:rsid w:val="0021061C"/>
    <w:rsid w:val="002176F6"/>
    <w:rsid w:val="00222921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60805"/>
    <w:rsid w:val="003656CC"/>
    <w:rsid w:val="0036666D"/>
    <w:rsid w:val="00371CBD"/>
    <w:rsid w:val="00391BC5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A3C3A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3609"/>
    <w:rsid w:val="0066519A"/>
    <w:rsid w:val="00666566"/>
    <w:rsid w:val="0069056D"/>
    <w:rsid w:val="00696A1F"/>
    <w:rsid w:val="006A63BB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6459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80D1F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C3C88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391C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8C8"/>
    <w:rsid w:val="00FC2D18"/>
    <w:rsid w:val="00FC5FF0"/>
    <w:rsid w:val="00FD0025"/>
    <w:rsid w:val="00FD0E75"/>
    <w:rsid w:val="00FD15CC"/>
    <w:rsid w:val="00FD3A3B"/>
    <w:rsid w:val="00FE107D"/>
    <w:rsid w:val="00FE14EE"/>
    <w:rsid w:val="00FE3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F17F17" w:rsidP="00F17F17">
          <w:pPr>
            <w:pStyle w:val="6228581FB6284BEFA4CEB69E542D1172"/>
          </w:pPr>
          <w:r w:rsidRPr="00391BC5">
            <w:rPr>
              <w:rStyle w:val="a3"/>
              <w:rFonts w:cstheme="minorHAnsi"/>
              <w:color w:val="000000" w:themeColor="text1"/>
              <w:sz w:val="24"/>
              <w:szCs w:val="24"/>
            </w:rPr>
            <w:t>Choose the a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F17F17" w:rsidP="00F17F17">
          <w:pPr>
            <w:pStyle w:val="D278FC7FCC6A4E8D9427AE4A1575A35D1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F17F17" w:rsidP="00F17F17">
          <w:pPr>
            <w:pStyle w:val="ED37BF787A2C4654954A10A8A7CEDDF71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F17F17" w:rsidP="00F17F17">
          <w:pPr>
            <w:pStyle w:val="04DCF9201B444C62B415A59E564A4599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F17F17" w:rsidP="00F17F17">
          <w:pPr>
            <w:pStyle w:val="7EFD369258F945EBA42A98699ACC49C3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F17F17" w:rsidP="00F17F17">
          <w:pPr>
            <w:pStyle w:val="D42E384C497849A18E07757D4619FA441"/>
          </w:pPr>
          <w:r w:rsidRPr="008D185F">
            <w:rPr>
              <w:rFonts w:cstheme="minorHAnsi"/>
              <w:color w:val="808080"/>
              <w:sz w:val="24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2808DD"/>
    <w:rsid w:val="002C4EDF"/>
    <w:rsid w:val="00326978"/>
    <w:rsid w:val="003B1260"/>
    <w:rsid w:val="004F0EEE"/>
    <w:rsid w:val="00563D16"/>
    <w:rsid w:val="005D5EC7"/>
    <w:rsid w:val="006A3405"/>
    <w:rsid w:val="006D4E5C"/>
    <w:rsid w:val="006E5AC5"/>
    <w:rsid w:val="006E5C43"/>
    <w:rsid w:val="00722673"/>
    <w:rsid w:val="00774C6B"/>
    <w:rsid w:val="0078378C"/>
    <w:rsid w:val="00830C27"/>
    <w:rsid w:val="00877BD9"/>
    <w:rsid w:val="0090649C"/>
    <w:rsid w:val="009D61B6"/>
    <w:rsid w:val="00A33F32"/>
    <w:rsid w:val="00CB17F3"/>
    <w:rsid w:val="00D224FB"/>
    <w:rsid w:val="00DB1A1F"/>
    <w:rsid w:val="00DD6595"/>
    <w:rsid w:val="00E25223"/>
    <w:rsid w:val="00F1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17F17"/>
    <w:rPr>
      <w:color w:val="808080"/>
    </w:rPr>
  </w:style>
  <w:style w:type="paragraph" w:customStyle="1" w:styleId="D278FC7FCC6A4E8D9427AE4A1575A35D1">
    <w:name w:val="D278FC7FCC6A4E8D9427AE4A1575A35D1"/>
    <w:rsid w:val="00F17F17"/>
    <w:rPr>
      <w:rFonts w:eastAsiaTheme="minorHAnsi"/>
      <w:kern w:val="0"/>
      <w14:ligatures w14:val="none"/>
    </w:rPr>
  </w:style>
  <w:style w:type="paragraph" w:customStyle="1" w:styleId="ED37BF787A2C4654954A10A8A7CEDDF71">
    <w:name w:val="ED37BF787A2C4654954A10A8A7CEDDF71"/>
    <w:rsid w:val="00F17F17"/>
    <w:rPr>
      <w:rFonts w:eastAsiaTheme="minorHAnsi"/>
      <w:kern w:val="0"/>
      <w14:ligatures w14:val="none"/>
    </w:rPr>
  </w:style>
  <w:style w:type="paragraph" w:customStyle="1" w:styleId="04DCF9201B444C62B415A59E564A45991">
    <w:name w:val="04DCF9201B444C62B415A59E564A45991"/>
    <w:rsid w:val="00F17F17"/>
    <w:rPr>
      <w:rFonts w:eastAsiaTheme="minorHAnsi"/>
      <w:kern w:val="0"/>
      <w14:ligatures w14:val="none"/>
    </w:rPr>
  </w:style>
  <w:style w:type="paragraph" w:customStyle="1" w:styleId="6228581FB6284BEFA4CEB69E542D1172">
    <w:name w:val="6228581FB6284BEFA4CEB69E542D1172"/>
    <w:rsid w:val="00F17F17"/>
    <w:rPr>
      <w:rFonts w:eastAsiaTheme="minorHAnsi"/>
      <w:kern w:val="0"/>
      <w14:ligatures w14:val="none"/>
    </w:rPr>
  </w:style>
  <w:style w:type="paragraph" w:customStyle="1" w:styleId="D42E384C497849A18E07757D4619FA441">
    <w:name w:val="D42E384C497849A18E07757D4619FA441"/>
    <w:rsid w:val="00F17F17"/>
    <w:rPr>
      <w:rFonts w:eastAsiaTheme="minorHAnsi"/>
      <w:kern w:val="0"/>
      <w14:ligatures w14:val="none"/>
    </w:rPr>
  </w:style>
  <w:style w:type="paragraph" w:customStyle="1" w:styleId="7EFD369258F945EBA42A98699ACC49C31">
    <w:name w:val="7EFD369258F945EBA42A98699ACC49C31"/>
    <w:rsid w:val="00F17F17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mydata xmlns="NQF">
  <Institution/>
  <College/>
  <Program/>
</my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4940D6-8B30-4941-8E70-F5D9E16174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9312F4-661E-40EB-8EC2-33BA7916AC1C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4.xml><?xml version="1.0" encoding="utf-8"?>
<ds:datastoreItem xmlns:ds="http://schemas.openxmlformats.org/officeDocument/2006/customXml" ds:itemID="{D56ADF8D-6614-451D-80BA-AF59CC413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2626918-2AAF-4466-8D04-267ABC8CC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2</Words>
  <Characters>4060</Characters>
  <Application>Microsoft Office Word</Application>
  <DocSecurity>0</DocSecurity>
  <Lines>33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هاله السويد</cp:lastModifiedBy>
  <cp:revision>2</cp:revision>
  <cp:lastPrinted>2023-06-20T08:31:00Z</cp:lastPrinted>
  <dcterms:created xsi:type="dcterms:W3CDTF">2024-03-22T18:44:00Z</dcterms:created>
  <dcterms:modified xsi:type="dcterms:W3CDTF">2024-03-22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7949188D5059934B8102C12203A9706F</vt:lpwstr>
  </property>
</Properties>
</file>